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scholarship-application-letter"/>
    <w:p>
      <w:pPr>
        <w:pStyle w:val="Heading1"/>
      </w:pPr>
      <w:r>
        <w:t xml:space="preserve">Scholarship Application Letter</w:t>
      </w:r>
    </w:p>
    <w:bookmarkEnd w:id="20"/>
    <w:p>
      <w:pPr>
        <w:pStyle w:val="FirstParagraph"/>
      </w:pPr>
      <w:r>
        <w:t xml:space="preserve">Selection Committee</w:t>
      </w:r>
    </w:p>
    <w:p>
      <w:pPr>
        <w:pStyle w:val="BodyText"/>
      </w:pPr>
      <w:r>
        <w:t xml:space="preserve">Scholarship Foundation for International Education</w:t>
      </w:r>
    </w:p>
    <w:p>
      <w:pPr>
        <w:pStyle w:val="BodyText"/>
      </w:pPr>
      <w:r>
        <w:t xml:space="preserve">Frankfurt am Main, Germany</w:t>
      </w:r>
    </w:p>
    <w:bookmarkStart w:id="21" w:name="X8e24949fa0d4292fa0b19cb528dca58115ee9d1"/>
    <w:p>
      <w:pPr>
        <w:pStyle w:val="Heading2"/>
      </w:pPr>
      <w:r>
        <w:t xml:space="preserve">Subject: Scholarship Application for Master's Program in Computer Engineering at Technical University of Frankfurt</w:t>
      </w:r>
    </w:p>
    <w:bookmarkEnd w:id="21"/>
    <w:p>
      <w:pPr>
        <w:pStyle w:val="FirstParagraph"/>
      </w:pPr>
      <w:r>
        <w:t xml:space="preserve">Dear Esteemed Members of the Scholarship Committee,</w:t>
      </w:r>
    </w:p>
    <w:p>
      <w:pPr>
        <w:pStyle w:val="BodyText"/>
      </w:pPr>
      <w:r>
        <w:t xml:space="preserve">It is with profound enthusiasm and unwavering determination that I submit my application for the International Academic Excellence Scholarship, specifically targeting the Master of Science in Computer Engineering program at the Technical University of Frankfurt (TU Frankfurt) in Germany. As a dedicated aspiring</w:t>
      </w:r>
      <w:r>
        <w:t xml:space="preserve"> </w:t>
      </w:r>
      <w:r>
        <w:rPr>
          <w:bCs/>
          <w:b/>
        </w:rPr>
        <w:t xml:space="preserve">Computer Engineer</w:t>
      </w:r>
      <w:r>
        <w:t xml:space="preserve"> </w:t>
      </w:r>
      <w:r>
        <w:t xml:space="preserve">with a distinguished academic record and a clear vision for technological innovation, I believe this scholarship represents not merely financial support but a transformative opportunity to contribute meaningfully to Germany's pioneering tech ecosystem in</w:t>
      </w:r>
      <w:r>
        <w:t xml:space="preserve"> </w:t>
      </w:r>
      <w:r>
        <w:rPr>
          <w:bCs/>
          <w:b/>
        </w:rPr>
        <w:t xml:space="preserve">Germany Frankfurt</w:t>
      </w:r>
      <w:r>
        <w:t xml:space="preserve">.</w:t>
      </w:r>
    </w:p>
    <w:p>
      <w:pPr>
        <w:pStyle w:val="BodyText"/>
      </w:pPr>
      <w:r>
        <w:t xml:space="preserve">My academic journey began with a Bachelor of Science in Computer Science at the National University of Technology, where I graduated with honors (GPA: 3.8/4.0) and consistently ranked among the top 5% of my cohort. My thesis on "Optimizing Neural Network Architectures for Edge Computing" earned departmental recognition and sparked my passion for cutting-edge computational systems. During my undergraduate studies, I actively participated in the IEEE Student Chapter, leading a team that developed an IoT-based energy monitoring system adopted by three local municipalities. This experience solidified my commitment to engineering solutions that bridge theoretical innovation with real-world impact—exactly the ethos I aim to embody as a future</w:t>
      </w:r>
      <w:r>
        <w:t xml:space="preserve"> </w:t>
      </w:r>
      <w:r>
        <w:rPr>
          <w:bCs/>
          <w:b/>
        </w:rPr>
        <w:t xml:space="preserve">Computer Engineer</w:t>
      </w:r>
      <w:r>
        <w:t xml:space="preserve"> </w:t>
      </w:r>
      <w:r>
        <w:t xml:space="preserve">in</w:t>
      </w:r>
      <w:r>
        <w:t xml:space="preserve"> </w:t>
      </w:r>
      <w:r>
        <w:rPr>
          <w:bCs/>
          <w:b/>
        </w:rPr>
        <w:t xml:space="preserve">Germany Frankfurt</w:t>
      </w:r>
      <w:r>
        <w:t xml:space="preserve">.</w:t>
      </w:r>
    </w:p>
    <w:p>
      <w:pPr>
        <w:pStyle w:val="BodyText"/>
      </w:pPr>
      <w:r>
        <w:t xml:space="preserve">The decision to pursue advanced studies in Germany, specifically Frankfurt, is deeply strategic. As Europe's leading financial and technological hub, Frankfurt offers an unparalleled convergence of academic rigor and industry innovation. TU Frankfurt’s Department of Computer Engineering stands at the forefront of research in AI-driven infrastructure and cybersecurity—fields directly aligned with my career aspirations. The university’s partnership with Deutsche Bank’s Innovation Lab and its state-of-the-art Center for Cybersecurity provide access to resources I cannot find elsewhere. Moreover, Frankfurt's status as a global city hosting major tech enterprises like SAP, Siemens, and numerous fintech startups creates an ecosystem where theoretical knowledge immediately translates into professional opportunity—a synergy I am eager to harness through this scholarship.</w:t>
      </w:r>
    </w:p>
    <w:p>
      <w:pPr>
        <w:pStyle w:val="BodyText"/>
      </w:pPr>
      <w:r>
        <w:t xml:space="preserve">My academic and professional trajectory has been meticulously aligned with the demands of modern computer engineering. In my final year, I completed an intensive internship at TechSolutions GmbH in Berlin, where I contributed to a distributed systems project handling 500+ concurrent users—enhancing my expertise in cloud architecture and scalable software design. This experience revealed how Germany’s emphasis on precision engineering and industrial collaboration accelerates technological advancement. I am particularly drawn to Professor Anja Weber’s research on quantum-resistant cryptography at TU Frankfurt, which resonates with my goal to develop secure computing frameworks for critical infrastructure. The opportunity to work under such visionary leadership in</w:t>
      </w:r>
      <w:r>
        <w:t xml:space="preserve"> </w:t>
      </w:r>
      <w:r>
        <w:rPr>
          <w:bCs/>
          <w:b/>
        </w:rPr>
        <w:t xml:space="preserve">Germany Frankfurt</w:t>
      </w:r>
      <w:r>
        <w:t xml:space="preserve"> </w:t>
      </w:r>
      <w:r>
        <w:t xml:space="preserve">is a cornerstone of my academic mission.</w:t>
      </w:r>
    </w:p>
    <w:p>
      <w:pPr>
        <w:pStyle w:val="BodyText"/>
      </w:pPr>
      <w:r>
        <w:t xml:space="preserve">Financial considerations are pivotal in this decision, and your scholarship would be instrumental in making my educational aspirations achievable. As the first-generation college student from an economically modest family, I have relied on scholarships and part-time work to fund my undergraduate studies. However, the high cost of living in Frankfurt combined with tuition fees necessitates external support to fully immerse myself in academic pursuits without financial distraction. This scholarship would alleviate this burden, allowing me to dedicate 100% of my energy toward mastering advanced courses like Distributed Systems and Advanced Machine Learning—subjects critical for my specialization in intelligent infrastructure design.</w:t>
      </w:r>
    </w:p>
    <w:p>
      <w:pPr>
        <w:pStyle w:val="BodyText"/>
      </w:pPr>
      <w:r>
        <w:t xml:space="preserve">My long-term vision extends beyond personal achievement. I aim to establish a tech consultancy focused on sustainable smart-city solutions, with headquarters in Frankfurt to leverage its global networks. Germany’s leadership in green technology and digital transformation—embodied by initiatives like the Digital Agenda 2025—provides the ideal foundation for this endeavor. As a future</w:t>
      </w:r>
      <w:r>
        <w:t xml:space="preserve"> </w:t>
      </w:r>
      <w:r>
        <w:rPr>
          <w:bCs/>
          <w:b/>
        </w:rPr>
        <w:t xml:space="preserve">Computer Engineer</w:t>
      </w:r>
      <w:r>
        <w:t xml:space="preserve">, I intend to collaborate with German industry leaders to develop energy-efficient computing systems that reduce urban carbon footprints, directly contributing to Frankfurt’s goal of becoming Europe's most sustainable metropolis by 2035.</w:t>
      </w:r>
    </w:p>
    <w:p>
      <w:pPr>
        <w:pStyle w:val="BodyText"/>
      </w:pPr>
      <w:r>
        <w:t xml:space="preserve">The value of this scholarship transcends financial aid; it is an investment in a future engineer committed to Germany’s technological legacy. In my application for the</w:t>
      </w:r>
      <w:r>
        <w:t xml:space="preserve"> </w:t>
      </w:r>
      <w:r>
        <w:rPr>
          <w:bCs/>
          <w:b/>
        </w:rPr>
        <w:t xml:space="preserve">Scholarship Application Letter</w:t>
      </w:r>
      <w:r>
        <w:t xml:space="preserve">, I have emphasized not just academic excellence but also cultural adaptability and community engagement. During my undergraduate years, I organized coding workshops for underprivileged youth in my hometown, demonstrating leadership and a commitment to knowledge-sharing—qualities that mirror the inclusive spirit of German academia. My fluency in German (B2 level) and ongoing language studies further reflect my dedication to integrating into Frankfurt’s academic and social fabric.</w:t>
      </w:r>
    </w:p>
    <w:p>
      <w:pPr>
        <w:pStyle w:val="BodyText"/>
      </w:pPr>
      <w:r>
        <w:t xml:space="preserve">In conclusion, I view this scholarship as the catalyst that will transform my academic potential into tangible contributions for</w:t>
      </w:r>
      <w:r>
        <w:t xml:space="preserve"> </w:t>
      </w:r>
      <w:r>
        <w:rPr>
          <w:bCs/>
          <w:b/>
        </w:rPr>
        <w:t xml:space="preserve">Germany Frankfurt</w:t>
      </w:r>
      <w:r>
        <w:t xml:space="preserve"> </w:t>
      </w:r>
      <w:r>
        <w:t xml:space="preserve">and the global engineering community. My background aligns precisely with TU Frankfurt’s mission to cultivate engineers who drive innovation at the intersection of technology and societal need. I am confident that with this support, I will not only excel in your program but also emerge as a distinguished ambassador for international talent in German technology.</w:t>
      </w:r>
    </w:p>
    <w:p>
      <w:pPr>
        <w:pStyle w:val="BodyText"/>
      </w:pPr>
      <w:r>
        <w:t xml:space="preserve">Thank you for considering my application. I welcome the opportunity to discuss my qualifications further and am available at your earliest convenience. My resume, academic transcripts, and reference letters are attached for your review.</w:t>
      </w:r>
    </w:p>
    <w:p>
      <w:pPr>
        <w:pStyle w:val="BodyText"/>
      </w:pPr>
      <w:r>
        <w:t xml:space="preserve">Sincerely,</w:t>
      </w:r>
    </w:p>
    <w:p>
      <w:pPr>
        <w:pStyle w:val="BodyText"/>
      </w:pPr>
      <w:r>
        <w:rPr>
          <w:bCs/>
          <w:b/>
        </w:rPr>
        <w:t xml:space="preserve">Your Full Name</w:t>
      </w:r>
    </w:p>
    <w:p>
      <w:pPr>
        <w:pStyle w:val="BodyText"/>
      </w:pPr>
      <w:r>
        <w:t xml:space="preserve">"Innovation thrives at the intersection of knowledge, culture, and opportunity—where Frankfurt leads."</w:t>
      </w:r>
    </w:p>
    <w:p>
      <w:pPr>
        <w:pStyle w:val="BodyText"/>
      </w:pPr>
      <w:r>
        <w:rPr>
          <w:bCs/>
          <w:b/>
        </w:rPr>
        <w:t xml:space="preserve">Key Terms Integration:</w:t>
      </w:r>
      <w:r>
        <w:t xml:space="preserve"> </w:t>
      </w:r>
      <w:r>
        <w:t xml:space="preserve">Scholarship Application Letter | Computer Engineer | Germany Frankfurt</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5-02T19:06:54Z</dcterms:created>
  <dcterms:modified xsi:type="dcterms:W3CDTF">2026-05-02T19:06:54Z</dcterms:modified>
</cp:coreProperties>
</file>

<file path=docProps/custom.xml><?xml version="1.0" encoding="utf-8"?>
<Properties xmlns="http://schemas.openxmlformats.org/officeDocument/2006/custom-properties" xmlns:vt="http://schemas.openxmlformats.org/officeDocument/2006/docPropsVTypes"/>
</file>